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0" w:name="environmental-engineer-cover-letter"/>
    <w:p>
      <w:pPr>
        <w:pStyle w:val="Heading1"/>
      </w:pPr>
      <w:r>
        <w:t xml:space="preserve">Environmental Engineer Cover Letter</w:t>
      </w:r>
    </w:p>
    <w:p>
      <w:pPr>
        <w:pStyle w:val="FirstParagraph"/>
      </w:pPr>
      <w:r>
        <w:rPr>
          <w:bCs/>
          <w:b/>
        </w:rPr>
        <w:t xml:space="preserve">Submitted for the Position of Environmental Engineer in Canada, Toronto</w:t>
      </w:r>
    </w:p>
    <w:bookmarkEnd w:id="20"/>
    <w:p>
      <w:pPr>
        <w:pStyle w:val="BodyText"/>
      </w:pPr>
      <w:r>
        <w:t xml:space="preserve">Dear Hiring Manager,</w:t>
      </w:r>
    </w:p>
    <w:p>
      <w:pPr>
        <w:pStyle w:val="BodyText"/>
      </w:pPr>
      <w:r>
        <w:t xml:space="preserve">I am writing to express my enthusiasm for the Environmental Engineer position at [Company Name] in Canada, specifically in Toronto. As an environmentally conscious professional with over [X years] of experience in sustainable development and environmental compliance, I am eager to contribute my expertise to a dynamic organization that shares a commitment to protecting our natural resources and fostering eco-friendly innovation. Toronto, as a global leader in environmental stewardship and urban sustainability, represents an ideal setting for me to apply my skills while advancing meaningful solutions for the planet.</w:t>
      </w:r>
    </w:p>
    <w:p>
      <w:pPr>
        <w:pStyle w:val="BodyText"/>
      </w:pPr>
      <w:r>
        <w:t xml:space="preserve">My career as an Environmental Engineer has been driven by a passion for addressing complex environmental challenges through science, technology, and policy. I have worked on projects ranging from wastewater treatment systems to air quality monitoring and hazardous waste management, ensuring compliance with national and local regulations such as Canada’s Environmental Protection Act (CEPA) and Ontario’s Provincial Standards. My technical proficiency includes the use of GIS mapping, life cycle assessment tools, and environmental impact analysis software, which I have applied in both urban and industrial contexts. In Toronto’s unique environment—where rapid urbanization meets a strong emphasis on green infrastructure—these skills are not just valuable but essential.</w:t>
      </w:r>
    </w:p>
    <w:p>
      <w:pPr>
        <w:pStyle w:val="BodyText"/>
      </w:pPr>
      <w:r>
        <w:t xml:space="preserve">One of my most rewarding experiences was leading a team to design a stormwater management system for a large residential development in [Previous Location]. This project required balancing the needs of developers with the preservation of local ecosystems, and we successfully implemented permeable pavements and rain gardens that reduced runoff by 40% while enhancing biodiversity. This work aligns directly with Toronto’s Green Infrastructure Strategy, which prioritizes resilient urban environments through natural solutions. I am particularly drawn to [Company Name]’s focus on [specific project or initiative mentioned in the job posting], as it reflects the kind of forward-thinking approach that resonates with my professional values.</w:t>
      </w:r>
    </w:p>
    <w:p>
      <w:pPr>
        <w:pStyle w:val="BodyText"/>
      </w:pPr>
      <w:r>
        <w:t xml:space="preserve">Canada, and Toronto in particular, has long been a hub for innovation in environmental engineering. The city’s commitment to achieving net-zero emissions by 2040, its investment in renewable energy projects, and its emphasis on sustainable urban planning create a unique opportunity for professionals to make an impact. Having studied Canadian environmental regulations and policies during my academic training, I am well-versed in the standards that govern this region. My recent work on compliance audits for ISO 14001-certified organizations has further prepared me to navigate the regulatory landscape in Canada, ensuring that projects meet both federal and provincial requirements.</w:t>
      </w:r>
    </w:p>
    <w:p>
      <w:pPr>
        <w:pStyle w:val="BodyText"/>
      </w:pPr>
      <w:r>
        <w:t xml:space="preserve">As an Environmental Engineer, I pride myself on my ability to collaborate with multidisciplinary teams, from urban planners to community stakeholders. In Toronto’s diverse and fast-paced environment, this skill is critical for fostering partnerships that drive environmental progress. For example, during a recent project in [Previous Location], I worked closely with local residents to address concerns about air quality near an industrial site. By organizing workshops and leveraging data visualization tools, we were able to transparently communicate our mitigation strategies and gain public support for the project. This experience reinforced my belief that successful environmental engineering requires not only technical expertise but also a deep understanding of community needs.</w:t>
      </w:r>
    </w:p>
    <w:p>
      <w:pPr>
        <w:pStyle w:val="BodyText"/>
      </w:pPr>
      <w:r>
        <w:t xml:space="preserve">I am particularly excited about the opportunity to contribute to [Company Name]’s mission in Canada, where environmental challenges are as complex as they are urgent. Toronto’s position as a global city offers a unique platform for innovation, and I am eager to bring my background in sustainable design, regulatory compliance, and community engagement to this role. Whether it’s developing green infrastructure solutions or supporting the transition to low-carbon technologies, I am confident that my skills and dedication will align with the goals of your organization.</w:t>
      </w:r>
    </w:p>
    <w:p>
      <w:pPr>
        <w:pStyle w:val="BodyText"/>
      </w:pPr>
      <w:r>
        <w:t xml:space="preserve">Thank you for considering my application. I would welcome the opportunity to discuss how my experience as an Environmental Engineer can benefit [Company Name] in Canada, particularly in Toronto’s evolving environmental landscape. Please feel free to contact me at [Your Phone Number] or [Your Email Address] at your earliest convenience. I look forward to the possibility of contributing to a more sustainable future for this vibrant city and beyond.</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Canada Toronto</dc:title>
  <dc:creator/>
  <dc:language>en</dc:language>
  <cp:keywords/>
  <dcterms:created xsi:type="dcterms:W3CDTF">2026-07-20T00:02:16Z</dcterms:created>
  <dcterms:modified xsi:type="dcterms:W3CDTF">2026-07-20T00:02:16Z</dcterms:modified>
</cp:coreProperties>
</file>

<file path=docProps/custom.xml><?xml version="1.0" encoding="utf-8"?>
<Properties xmlns="http://schemas.openxmlformats.org/officeDocument/2006/custom-properties" xmlns:vt="http://schemas.openxmlformats.org/officeDocument/2006/docPropsVTypes"/>
</file>